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53D694" w14:textId="77777777" w:rsid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3FB6E" w14:textId="77777777" w:rsid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E20E62" w14:textId="77777777" w:rsid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D3587A" w14:textId="77777777" w:rsid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C11ACD" w14:textId="77777777" w:rsid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F8A25" w14:textId="77777777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27B33">
        <w:rPr>
          <w:rFonts w:ascii="Times New Roman" w:hAnsi="Times New Roman" w:cs="Times New Roman"/>
          <w:b/>
          <w:bCs/>
          <w:sz w:val="24"/>
          <w:szCs w:val="24"/>
        </w:rPr>
        <w:t>Discussion Responses</w:t>
      </w:r>
    </w:p>
    <w:p w14:paraId="622E99CF" w14:textId="77777777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14404" w14:textId="552E097B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27B33">
        <w:rPr>
          <w:rFonts w:ascii="Times New Roman" w:hAnsi="Times New Roman" w:cs="Times New Roman"/>
          <w:sz w:val="24"/>
          <w:szCs w:val="24"/>
        </w:rPr>
        <w:t>Student’s Name</w:t>
      </w:r>
    </w:p>
    <w:p w14:paraId="44A3C270" w14:textId="7746B71C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27B33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6EEBAD39" w14:textId="59681963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27B33">
        <w:rPr>
          <w:rFonts w:ascii="Times New Roman" w:hAnsi="Times New Roman" w:cs="Times New Roman"/>
          <w:sz w:val="24"/>
          <w:szCs w:val="24"/>
        </w:rPr>
        <w:t>Course</w:t>
      </w:r>
    </w:p>
    <w:p w14:paraId="09A2BF7D" w14:textId="72AFCEA2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27B33">
        <w:rPr>
          <w:rFonts w:ascii="Times New Roman" w:hAnsi="Times New Roman" w:cs="Times New Roman"/>
          <w:sz w:val="24"/>
          <w:szCs w:val="24"/>
        </w:rPr>
        <w:t>Date</w:t>
      </w:r>
    </w:p>
    <w:p w14:paraId="20E45579" w14:textId="062357CA" w:rsidR="00327B33" w:rsidRDefault="00327B33" w:rsidP="00327B3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640A952" w14:textId="18F82CF4" w:rsidR="00327B33" w:rsidRPr="00327B33" w:rsidRDefault="00327B33" w:rsidP="00327B3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27B33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cussion Responses</w:t>
      </w:r>
    </w:p>
    <w:p w14:paraId="7E678BE3" w14:textId="2DE5DC49" w:rsidR="002327CF" w:rsidRPr="00036796" w:rsidRDefault="006C7025" w:rsidP="006C702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36796">
        <w:rPr>
          <w:rFonts w:ascii="Times New Roman" w:hAnsi="Times New Roman" w:cs="Times New Roman"/>
          <w:b/>
          <w:sz w:val="24"/>
          <w:szCs w:val="24"/>
        </w:rPr>
        <w:t>Lynde Yannis Response</w:t>
      </w:r>
    </w:p>
    <w:p w14:paraId="760BC75E" w14:textId="6C2DA37D" w:rsidR="008F62CF" w:rsidRDefault="008F62CF" w:rsidP="00327B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lo Lynde,</w:t>
      </w:r>
      <w:r w:rsidR="008B30D2">
        <w:rPr>
          <w:rFonts w:ascii="Times New Roman" w:hAnsi="Times New Roman" w:cs="Times New Roman"/>
          <w:sz w:val="24"/>
          <w:szCs w:val="24"/>
        </w:rPr>
        <w:t xml:space="preserve"> </w:t>
      </w:r>
      <w:r w:rsidR="00327B33">
        <w:rPr>
          <w:rFonts w:ascii="Times New Roman" w:hAnsi="Times New Roman" w:cs="Times New Roman"/>
          <w:sz w:val="24"/>
          <w:szCs w:val="24"/>
        </w:rPr>
        <w:t>your</w:t>
      </w:r>
      <w:r w:rsidR="00353F21">
        <w:rPr>
          <w:rFonts w:ascii="Times New Roman" w:hAnsi="Times New Roman" w:cs="Times New Roman"/>
          <w:sz w:val="24"/>
          <w:szCs w:val="24"/>
        </w:rPr>
        <w:t xml:space="preserve"> post c</w:t>
      </w:r>
      <w:bookmarkStart w:id="0" w:name="_GoBack"/>
      <w:bookmarkEnd w:id="0"/>
      <w:r w:rsidR="00353F21">
        <w:rPr>
          <w:rFonts w:ascii="Times New Roman" w:hAnsi="Times New Roman" w:cs="Times New Roman"/>
          <w:sz w:val="24"/>
          <w:szCs w:val="24"/>
        </w:rPr>
        <w:t xml:space="preserve">omes out very clear, and is readily comprehendible. </w:t>
      </w:r>
      <w:r w:rsidR="00684A1E">
        <w:rPr>
          <w:rFonts w:ascii="Times New Roman" w:hAnsi="Times New Roman" w:cs="Times New Roman"/>
          <w:sz w:val="24"/>
          <w:szCs w:val="24"/>
        </w:rPr>
        <w:t xml:space="preserve">You have stated that you went for shopping, trying to find the entire Harry Potter book collection. </w:t>
      </w:r>
      <w:r w:rsidR="00594519">
        <w:rPr>
          <w:rFonts w:ascii="Times New Roman" w:hAnsi="Times New Roman" w:cs="Times New Roman"/>
          <w:sz w:val="24"/>
          <w:szCs w:val="24"/>
        </w:rPr>
        <w:t>You have also stated that a</w:t>
      </w:r>
      <w:r w:rsidR="003D6EAD">
        <w:rPr>
          <w:rFonts w:ascii="Times New Roman" w:hAnsi="Times New Roman" w:cs="Times New Roman"/>
          <w:sz w:val="24"/>
          <w:szCs w:val="24"/>
        </w:rPr>
        <w:t xml:space="preserve">n item that </w:t>
      </w:r>
      <w:r w:rsidR="00594519">
        <w:rPr>
          <w:rFonts w:ascii="Times New Roman" w:hAnsi="Times New Roman" w:cs="Times New Roman"/>
          <w:sz w:val="24"/>
          <w:szCs w:val="24"/>
        </w:rPr>
        <w:t xml:space="preserve">you purchased and was unhappy with it was a sweater. </w:t>
      </w:r>
      <w:r w:rsidR="002858F0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2A56D0">
        <w:rPr>
          <w:rFonts w:ascii="Times New Roman" w:hAnsi="Times New Roman" w:cs="Times New Roman"/>
          <w:sz w:val="24"/>
          <w:szCs w:val="24"/>
        </w:rPr>
        <w:t xml:space="preserve">what I have learnt from your post, the criterion that you used when purchasing the sweater was not effective, as you purchased it out of no plan. </w:t>
      </w:r>
      <w:r w:rsidR="000D3CF1">
        <w:rPr>
          <w:rFonts w:ascii="Times New Roman" w:hAnsi="Times New Roman" w:cs="Times New Roman"/>
          <w:sz w:val="24"/>
          <w:szCs w:val="24"/>
        </w:rPr>
        <w:t>Again, b</w:t>
      </w:r>
      <w:r w:rsidR="002A56D0">
        <w:rPr>
          <w:rFonts w:ascii="Times New Roman" w:hAnsi="Times New Roman" w:cs="Times New Roman"/>
          <w:sz w:val="24"/>
          <w:szCs w:val="24"/>
        </w:rPr>
        <w:t>y getting to three different targets</w:t>
      </w:r>
      <w:r w:rsidR="00EE232D">
        <w:rPr>
          <w:rFonts w:ascii="Times New Roman" w:hAnsi="Times New Roman" w:cs="Times New Roman"/>
          <w:sz w:val="24"/>
          <w:szCs w:val="24"/>
        </w:rPr>
        <w:t xml:space="preserve"> looking for a book</w:t>
      </w:r>
      <w:r w:rsidR="002A56D0">
        <w:rPr>
          <w:rFonts w:ascii="Times New Roman" w:hAnsi="Times New Roman" w:cs="Times New Roman"/>
          <w:sz w:val="24"/>
          <w:szCs w:val="24"/>
        </w:rPr>
        <w:t xml:space="preserve"> and </w:t>
      </w:r>
      <w:r w:rsidR="000D3CF1">
        <w:rPr>
          <w:rFonts w:ascii="Times New Roman" w:hAnsi="Times New Roman" w:cs="Times New Roman"/>
          <w:sz w:val="24"/>
          <w:szCs w:val="24"/>
        </w:rPr>
        <w:t>spotting a sweater, this seems to be a coincidence</w:t>
      </w:r>
      <w:r w:rsidR="00D754AE">
        <w:rPr>
          <w:rFonts w:ascii="Times New Roman" w:hAnsi="Times New Roman" w:cs="Times New Roman"/>
          <w:sz w:val="24"/>
          <w:szCs w:val="24"/>
        </w:rPr>
        <w:t xml:space="preserve">, and I think that it greatly influenced your purchase decision. </w:t>
      </w:r>
      <w:r w:rsidR="00EE232D">
        <w:rPr>
          <w:rFonts w:ascii="Times New Roman" w:hAnsi="Times New Roman" w:cs="Times New Roman"/>
          <w:sz w:val="24"/>
          <w:szCs w:val="24"/>
        </w:rPr>
        <w:t xml:space="preserve">Based on </w:t>
      </w:r>
      <w:r w:rsidR="00BA3638">
        <w:rPr>
          <w:rFonts w:ascii="Times New Roman" w:hAnsi="Times New Roman" w:cs="Times New Roman"/>
          <w:sz w:val="24"/>
          <w:szCs w:val="24"/>
        </w:rPr>
        <w:t xml:space="preserve">the </w:t>
      </w:r>
      <w:r w:rsidR="00EE232D">
        <w:rPr>
          <w:rFonts w:ascii="Times New Roman" w:hAnsi="Times New Roman" w:cs="Times New Roman"/>
          <w:sz w:val="24"/>
          <w:szCs w:val="24"/>
        </w:rPr>
        <w:t xml:space="preserve">criterion </w:t>
      </w:r>
      <w:r w:rsidR="00BA3638">
        <w:rPr>
          <w:rFonts w:ascii="Times New Roman" w:hAnsi="Times New Roman" w:cs="Times New Roman"/>
          <w:sz w:val="24"/>
          <w:szCs w:val="24"/>
        </w:rPr>
        <w:t>that you used</w:t>
      </w:r>
      <w:r w:rsidR="00EE232D">
        <w:rPr>
          <w:rFonts w:ascii="Times New Roman" w:hAnsi="Times New Roman" w:cs="Times New Roman"/>
          <w:sz w:val="24"/>
          <w:szCs w:val="24"/>
        </w:rPr>
        <w:t xml:space="preserve">, </w:t>
      </w:r>
      <w:r w:rsidR="00BA3638">
        <w:rPr>
          <w:rFonts w:ascii="Times New Roman" w:hAnsi="Times New Roman" w:cs="Times New Roman"/>
          <w:sz w:val="24"/>
          <w:szCs w:val="24"/>
        </w:rPr>
        <w:t xml:space="preserve">I would say that the best criterion for someone purchasing a similar item is to first ask him or herself whether the purchase was in plan or not. </w:t>
      </w:r>
    </w:p>
    <w:p w14:paraId="328C16C2" w14:textId="40227676" w:rsidR="00742FC1" w:rsidRPr="00036796" w:rsidRDefault="00F74371" w:rsidP="006C702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36796">
        <w:rPr>
          <w:rFonts w:ascii="Times New Roman" w:hAnsi="Times New Roman" w:cs="Times New Roman"/>
          <w:b/>
          <w:sz w:val="24"/>
          <w:szCs w:val="24"/>
        </w:rPr>
        <w:t>Erick Johnson Response</w:t>
      </w:r>
    </w:p>
    <w:p w14:paraId="05276762" w14:textId="43EAAE52" w:rsidR="00F74371" w:rsidRPr="006C7025" w:rsidRDefault="00F74371" w:rsidP="005D3B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llo Erick, </w:t>
      </w:r>
      <w:proofErr w:type="gramStart"/>
      <w:r>
        <w:rPr>
          <w:rFonts w:ascii="Times New Roman" w:hAnsi="Times New Roman" w:cs="Times New Roman"/>
          <w:sz w:val="24"/>
          <w:szCs w:val="24"/>
        </w:rPr>
        <w:t>Wh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as reading your post, let me say that it highly grabbed my attention to read all through to the end. </w:t>
      </w:r>
      <w:r w:rsidR="007F2CA7">
        <w:rPr>
          <w:rFonts w:ascii="Times New Roman" w:hAnsi="Times New Roman" w:cs="Times New Roman"/>
          <w:sz w:val="24"/>
          <w:szCs w:val="24"/>
        </w:rPr>
        <w:t xml:space="preserve">From your post, I have understood that your purchase decision for the spinach dip was out of peer influence, but not according to your wish. </w:t>
      </w:r>
      <w:r w:rsidR="0021550F">
        <w:rPr>
          <w:rFonts w:ascii="Times New Roman" w:hAnsi="Times New Roman" w:cs="Times New Roman"/>
          <w:sz w:val="24"/>
          <w:szCs w:val="24"/>
        </w:rPr>
        <w:t>It is clear that you initially intended and wished to order queso</w:t>
      </w:r>
      <w:r w:rsidR="00C730D9">
        <w:rPr>
          <w:rFonts w:ascii="Times New Roman" w:hAnsi="Times New Roman" w:cs="Times New Roman"/>
          <w:sz w:val="24"/>
          <w:szCs w:val="24"/>
        </w:rPr>
        <w:t xml:space="preserve">. After the waitress came, your purchase decision was altered. </w:t>
      </w:r>
      <w:r w:rsidR="0033421B">
        <w:rPr>
          <w:rFonts w:ascii="Times New Roman" w:hAnsi="Times New Roman" w:cs="Times New Roman"/>
          <w:sz w:val="24"/>
          <w:szCs w:val="24"/>
        </w:rPr>
        <w:t xml:space="preserve">The waitress influenced you to take spinach dip, where with no hesitation, you just agreed to her suggestion. </w:t>
      </w:r>
      <w:r w:rsidR="006F1860">
        <w:rPr>
          <w:rFonts w:ascii="Times New Roman" w:hAnsi="Times New Roman" w:cs="Times New Roman"/>
          <w:sz w:val="24"/>
          <w:szCs w:val="24"/>
        </w:rPr>
        <w:t xml:space="preserve">However, I still have a question whether the waitress was really your high school mate, or she just said that to influence you so that you could take spinach dip. </w:t>
      </w:r>
      <w:r w:rsidR="00542042">
        <w:rPr>
          <w:rFonts w:ascii="Times New Roman" w:hAnsi="Times New Roman" w:cs="Times New Roman"/>
          <w:sz w:val="24"/>
          <w:szCs w:val="24"/>
        </w:rPr>
        <w:t xml:space="preserve">I can say that your criterion before purchase was </w:t>
      </w:r>
      <w:r w:rsidR="00415A07">
        <w:rPr>
          <w:rFonts w:ascii="Times New Roman" w:hAnsi="Times New Roman" w:cs="Times New Roman"/>
          <w:sz w:val="24"/>
          <w:szCs w:val="24"/>
        </w:rPr>
        <w:t xml:space="preserve">poorly designed, as it led to disappointments. </w:t>
      </w:r>
      <w:r w:rsidR="000E5C22">
        <w:rPr>
          <w:rFonts w:ascii="Times New Roman" w:hAnsi="Times New Roman" w:cs="Times New Roman"/>
          <w:sz w:val="24"/>
          <w:szCs w:val="24"/>
        </w:rPr>
        <w:t>For an individual purchasing a similar product, I would suggest that it is good to stick on your decision</w:t>
      </w:r>
      <w:r w:rsidR="00E13C3A">
        <w:rPr>
          <w:rFonts w:ascii="Times New Roman" w:hAnsi="Times New Roman" w:cs="Times New Roman"/>
          <w:sz w:val="24"/>
          <w:szCs w:val="24"/>
        </w:rPr>
        <w:t xml:space="preserve"> to avoid dissatisfaction. </w:t>
      </w:r>
    </w:p>
    <w:sectPr w:rsidR="00F74371" w:rsidRPr="006C7025" w:rsidSect="00F77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CwsDQwsrQ0MTBQ0lEKTi0uzszPAykwrAUApduLsCwAAAA="/>
  </w:docVars>
  <w:rsids>
    <w:rsidRoot w:val="006C7025"/>
    <w:rsid w:val="00036796"/>
    <w:rsid w:val="000D3CF1"/>
    <w:rsid w:val="000E5C22"/>
    <w:rsid w:val="0021550F"/>
    <w:rsid w:val="002327CF"/>
    <w:rsid w:val="002858F0"/>
    <w:rsid w:val="002A56D0"/>
    <w:rsid w:val="00327B33"/>
    <w:rsid w:val="0033421B"/>
    <w:rsid w:val="00353F21"/>
    <w:rsid w:val="003754E1"/>
    <w:rsid w:val="003D6EAD"/>
    <w:rsid w:val="00415A07"/>
    <w:rsid w:val="00542042"/>
    <w:rsid w:val="00594519"/>
    <w:rsid w:val="005D3BE6"/>
    <w:rsid w:val="00626F09"/>
    <w:rsid w:val="00684A1E"/>
    <w:rsid w:val="006C7025"/>
    <w:rsid w:val="006F1860"/>
    <w:rsid w:val="00742FC1"/>
    <w:rsid w:val="007F2CA7"/>
    <w:rsid w:val="008B30D2"/>
    <w:rsid w:val="008F62CF"/>
    <w:rsid w:val="00A13F18"/>
    <w:rsid w:val="00BA3638"/>
    <w:rsid w:val="00C730D9"/>
    <w:rsid w:val="00D754AE"/>
    <w:rsid w:val="00E13C3A"/>
    <w:rsid w:val="00EE232D"/>
    <w:rsid w:val="00F60115"/>
    <w:rsid w:val="00F636F8"/>
    <w:rsid w:val="00F74371"/>
    <w:rsid w:val="00F77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EF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oh patrick</dc:creator>
  <cp:keywords/>
  <dc:description/>
  <cp:lastModifiedBy>User</cp:lastModifiedBy>
  <cp:revision>31</cp:revision>
  <dcterms:created xsi:type="dcterms:W3CDTF">2021-12-20T08:01:00Z</dcterms:created>
  <dcterms:modified xsi:type="dcterms:W3CDTF">2021-12-20T08:49:00Z</dcterms:modified>
</cp:coreProperties>
</file>